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p>
    <w:bookmarkStart w:id="20" w:name="X44029b983207d344a637f959ccafeb3f7f1a971"/>
    <w:p>
      <w:pPr>
        <w:pStyle w:val="Heading1"/>
      </w:pPr>
      <w:r>
        <w:t xml:space="preserve">Cover Letter for Electrician Position in United States New York City</w:t>
      </w:r>
    </w:p>
    <w:p>
      <w:pPr>
        <w:pStyle w:val="FirstParagraph"/>
      </w:pPr>
      <w:r>
        <w:t xml:space="preserve">Dear Hiring Manager,</w:t>
      </w:r>
    </w:p>
    <w:p>
      <w:pPr>
        <w:pStyle w:val="BodyText"/>
      </w:pPr>
      <w:r>
        <w:t xml:space="preserve">I am writing to express my interest in the Electrician position at your esteemed organization, located in the vibrant and dynamic landscape of the United States New York City. As a licensed and experienced electrician with over [X years] of hands-on expertise in residential, commercial, and industrial electrical systems, I am eager to contribute my skills and passion for electrical work to support your team’s mission of excellence. New York City’s unique demands—ranging from towering skyscrapers to historic brownstones—require professionals who understand the intricacies of complex electrical infrastructure. My background aligns perfectly with these challenges, and I am confident that my qualifications will make me a valuable asset to your company.</w:t>
      </w:r>
    </w:p>
    <w:p>
      <w:pPr>
        <w:pStyle w:val="BodyText"/>
      </w:pPr>
      <w:r>
        <w:t xml:space="preserve">As an Electrician in New York City, I have consistently demonstrated a commitment to safety, precision, and innovation. The city’s rigorous electrical codes and high standards demand professionals who are not only technically proficient but also adaptable to evolving technologies. Over the years, I have worked on diverse projects that span from new construction installations to emergency repairs and energy-efficient upgrades. My experience includes troubleshooting complex electrical systems, installing wiring for commercial buildings, and ensuring compliance with local regulations such as the National Electrical Code (NEC) and New York City’s specific requirements.</w:t>
      </w:r>
    </w:p>
    <w:p>
      <w:pPr>
        <w:pStyle w:val="BodyText"/>
      </w:pPr>
      <w:r>
        <w:t xml:space="preserve">One of my proudest achievements in the United States New York City area was leading a team to retrofit an old residential building with modern electrical systems while maintaining its historical integrity. This project required meticulous planning, coordination with local authorities, and a deep understanding of NYC’s zoning laws. The successful completion of this task not only enhanced the building’s safety but also improved its energy efficiency, reflecting my dedication to combining technical expertise with practical problem-solving.</w:t>
      </w:r>
    </w:p>
    <w:p>
      <w:pPr>
        <w:pStyle w:val="BodyText"/>
      </w:pPr>
      <w:r>
        <w:t xml:space="preserve">My commitment to excellence is rooted in my belief that electricity is the backbone of modern life. Whether it’s ensuring a residential home has reliable power or supporting the electrical needs of a bustling commercial establishment, I approach every task with professionalism and care. In New York City, where the pace of life never slows down, this mindset is crucial. I have worked in high-pressure environments, such as during emergency outages or large-scale construction projects, and have consistently delivered results that meet or exceed expectations.</w:t>
      </w:r>
    </w:p>
    <w:p>
      <w:pPr>
        <w:pStyle w:val="BodyText"/>
      </w:pPr>
      <w:r>
        <w:t xml:space="preserve">As an Electrician in the United States New York City, I am also deeply familiar with the city’s unique challenges. From navigating tight urban spaces to adhering to strict safety protocols, I understand that every project requires a tailored approach. For example, my work on a downtown office building involved coordinating with multiple stakeholders to minimize disruptions while upgrading outdated electrical systems. This experience honed my ability to communicate effectively with clients, contractors, and city officials—a skill I believe is essential for success in NYC’s competitive job market.</w:t>
      </w:r>
    </w:p>
    <w:p>
      <w:pPr>
        <w:pStyle w:val="BodyText"/>
      </w:pPr>
      <w:r>
        <w:t xml:space="preserve">In addition to my technical skills, I take pride in my continuous learning and professional development. I have completed advanced training in areas such as renewable energy systems, smart home technology, and fire alarm installations. These certifications not only enhance my ability to serve clients but also ensure that I stay ahead of industry trends. In a city like New York, where innovation drives progress, staying updated on the latest technologies is vital.</w:t>
      </w:r>
    </w:p>
    <w:p>
      <w:pPr>
        <w:pStyle w:val="BodyText"/>
      </w:pPr>
      <w:r>
        <w:t xml:space="preserve">What sets me apart as an Electrician in the United States New York City is my customer-centric approach. I understand that every client has unique needs, and I strive to provide personalized solutions that address those requirements. Whether it’s a small residential repair or a large-scale commercial project, I prioritize clear communication, transparency, and quality workmanship. My ability to build trust with clients has led to repeat business and referrals, which is a testament to my dedication to the profession.</w:t>
      </w:r>
    </w:p>
    <w:p>
      <w:pPr>
        <w:pStyle w:val="BodyText"/>
      </w:pPr>
      <w:r>
        <w:t xml:space="preserve">Furthermore, I am deeply committed to safety—both for myself and others. In New York City’s fast-paced environment, where construction sites and electrical work are constant, adhering to safety standards is non-negotiable. I have maintained a flawless safety record throughout my career, consistently following OSHA guidelines and participating in regular training sessions to stay updated on best practices. This focus on safety ensures that every project I undertake is completed without compromising the well-being of my team or the public.</w:t>
      </w:r>
    </w:p>
    <w:p>
      <w:pPr>
        <w:pStyle w:val="BodyText"/>
      </w:pPr>
      <w:r>
        <w:t xml:space="preserve">Finally, I am excited about the opportunity to contribute to your organization’s growth and success. The United States New York City offers a unique blend of challenges and opportunities for electricians who are passionate about their craft. I am eager to bring my expertise, work ethic, and enthusiasm for electrical work to your team. I believe that my experience, combined with my dedication to quality and safety, makes me an ideal candidate for the Electrician position.</w:t>
      </w:r>
    </w:p>
    <w:p>
      <w:pPr>
        <w:pStyle w:val="BodyText"/>
      </w:pPr>
      <w:r>
        <w:t xml:space="preserve">Thank you for considering my application. I would welcome the chance to discuss how my background and skills align with your organization’s needs. Please feel free to contact me at [Your Phone Number] or [Your Email Address] at your earliest convenience. I look forward to the opportunity to contribute to the continued success of your company in New York Cit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dc:title>
  <dc:creator/>
  <dc:language>en</dc:language>
  <cp:keywords/>
  <dcterms:created xsi:type="dcterms:W3CDTF">2026-07-24T18:52:22Z</dcterms:created>
  <dcterms:modified xsi:type="dcterms:W3CDTF">2026-07-24T18:52:22Z</dcterms:modified>
</cp:coreProperties>
</file>

<file path=docProps/custom.xml><?xml version="1.0" encoding="utf-8"?>
<Properties xmlns="http://schemas.openxmlformats.org/officeDocument/2006/custom-properties" xmlns:vt="http://schemas.openxmlformats.org/officeDocument/2006/docPropsVTypes"/>
</file>